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lish</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0.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m Jonathan head from the BBC there have been 2 coups against governments led by your party your party has been dissolved twice all to keep your family from being empowered even if you do very well in this election you really believe you will be allowed to form a government this is the question that um you asking the victim I’m not you know the 1 to do the cool data or anything so of course I have a strong you know that we can form the government for sure that’s why we go promote ourselves to the campaign about the landslide because the landslide is going to is that it made as strong enough to the government even though you know there are methods that can be used to stop you yo in the past government headed by your party there were a lot of very popular policy is that did not work you think about the rice game is your party going to be more cautious about what it promises this in this election the ones that won’t work because the code data happen first you know the 1 that we it needs time because it needs to have like maybe like 4 years to finish it last time that the Cuda happens so we couldn’t finish our policy that that doesn’t mean that it didn’t work or anything so of course the gift card is with 8 years already so we studied about the policies a lot and we have the people that come to work with us that you know uh for example like we said like he knows about things he knows about the policy and he research about the policies as well so that’s why like well for this time we very confident with our policies like very much per side is seen as a Progressive forward-looking Party but it is still a family party this this seems like old style politics I mean is it still family business you look at all these people qualify people do all these credentials I see people bring to the parties I mean it it’s it’s not a it’s not a family business and not you know what there are there are people with excellent track records credit please do give us credit I beg you please what are your qualifications for being the prime minister of Thailand as you can see very strong right now with the policies and everything so what makes me qualify to leave the country is my party my team they are qualified to run the country because they did it before and we’re going to do it again this time we’re going to make like Thai people richer more comfortable you know without you see so it’s going to be me or not if part type party the government that’s the answer of the country you would potentially become the Prime Minister and a mother around exactly the same time how you feeling about those 2 very big life events coming together so closely I love being a mother I know uh Send Me 2 kits in the future so it’s going to be um more fun to be of course like you know being a prime minister or not I’m in this party I’m still doing for the country and the party as well so whatever role I’m going to take in the future I always do my best</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lish</dc:title>
  <dc:creator/>
  <cp:keywords/>
  <dcterms:created xsi:type="dcterms:W3CDTF">2025-02-11T04:18:03Z</dcterms:created>
  <dcterms:modified xsi:type="dcterms:W3CDTF">2025-02-11T04: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0.22 น.</vt:lpwstr>
  </property>
  <property fmtid="{D5CDD505-2E9C-101B-9397-08002B2CF9AE}" pid="3" name="subtitle">
    <vt:lpwstr/>
  </property>
</Properties>
</file>